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D76E83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862B7"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EndPr/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EndPr/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EndPr/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D76E83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2CB12FF4" w14:textId="37473499" w:rsidR="00B2745C" w:rsidRDefault="007531CC" w:rsidP="00B2745C">
      <w:r>
        <w:t>Dear PERSON_NAME</w:t>
      </w:r>
      <w:r w:rsidR="00B2745C">
        <w:t>,</w:t>
      </w:r>
    </w:p>
    <w:p w14:paraId="4A377AB8" w14:textId="25E6EA37" w:rsidR="00D76E83" w:rsidRDefault="00D76E83" w:rsidP="00D76E83">
      <w:r>
        <w:t xml:space="preserve">I am contacting you regarding the Database Engineer position on your team.  As a Database Engineer with three years of experience working on various databases such as Microsoft SQL Server, MongoDB, MySQL, Oracle, and </w:t>
      </w:r>
      <w:proofErr w:type="spellStart"/>
      <w:r>
        <w:t>Improvado</w:t>
      </w:r>
      <w:proofErr w:type="spellEnd"/>
      <w:r>
        <w:t>, I am excited about the opportunity to join your team. I believe my skills and hands-on experience overseeing various databases' design, development, and maintenance will make me a solid contributor to your team.</w:t>
      </w:r>
    </w:p>
    <w:p w14:paraId="4D6BB7DD" w14:textId="77777777" w:rsidR="00D76E83" w:rsidRDefault="00D76E83" w:rsidP="00D76E83">
      <w:r>
        <w:t>I am currently working as a Database Engineer at GF Group, where I joined a team of 60 database engineers. Now I am guiding 58 colleagues globally in all areas of database design, performance, and reliability.</w:t>
      </w:r>
    </w:p>
    <w:p w14:paraId="27BDD33A" w14:textId="4B3FA3C4" w:rsidR="00D76E83" w:rsidRDefault="00D76E83" w:rsidP="00D76E83">
      <w:r>
        <w:t xml:space="preserve">The requirements and skills listed on your website closely match my background and future career goals. I know SQL procedures, scripts, and queries to select, insert, update, delete, and more advanced concepts. I am excellent at optimizing databases (e.g., add indexes, build additional collections, generate statistics, optimize execution plans). </w:t>
      </w:r>
    </w:p>
    <w:p w14:paraId="6936D5FD" w14:textId="2C40FA8E" w:rsidR="00D76E83" w:rsidRDefault="00D76E83" w:rsidP="00D76E83">
      <w:r>
        <w:t xml:space="preserve">In addition to professional experiences, I hold a </w:t>
      </w:r>
      <w:proofErr w:type="spellStart"/>
      <w:r>
        <w:t>Masters's</w:t>
      </w:r>
      <w:proofErr w:type="spellEnd"/>
      <w:r>
        <w:t xml:space="preserve"> degree in Computer Engineering from UNIVERSITY NAME and have certifications in XXX and YYY.   I am very cognizant of the importance of security in these modern times. </w:t>
      </w:r>
      <w:proofErr w:type="gramStart"/>
      <w:r>
        <w:t>Thus</w:t>
      </w:r>
      <w:proofErr w:type="gramEnd"/>
      <w:r>
        <w:t xml:space="preserve"> I maintain currency on the latest security concepts, risks, and mitigations to maintain the integrity of databases. </w:t>
      </w:r>
    </w:p>
    <w:p w14:paraId="77BC3887" w14:textId="77777777" w:rsidR="00D76E83" w:rsidRDefault="00D76E83" w:rsidP="00D76E83">
      <w:r>
        <w:t xml:space="preserve">I have loved every minute of my time at GF Group. As they are relocating their head office to </w:t>
      </w:r>
      <w:proofErr w:type="gramStart"/>
      <w:r>
        <w:t>Mexico,  I</w:t>
      </w:r>
      <w:proofErr w:type="gramEnd"/>
      <w:r>
        <w:t xml:space="preserve"> am now seeking an exciting opportunity closer to home. I would love to speak to you about the opportunity to bring my passion and experience to your team and your projects. </w:t>
      </w:r>
    </w:p>
    <w:p w14:paraId="416797A7" w14:textId="77777777" w:rsidR="00D76E83" w:rsidRDefault="00D76E83" w:rsidP="00D76E83">
      <w:r>
        <w:t>I am attaching my resume for your review. Thank you very much for your time. I look forward to hearing from you regarding the next steps.</w:t>
      </w:r>
    </w:p>
    <w:p w14:paraId="5C01D005" w14:textId="53D8DB72" w:rsidR="00B2745C" w:rsidRDefault="00B2745C" w:rsidP="00D76E83">
      <w:r>
        <w:t>Sincerely,</w:t>
      </w:r>
    </w:p>
    <w:p w14:paraId="68D8F1BE" w14:textId="29E852CC" w:rsidR="00B2745C" w:rsidRDefault="00B2745C" w:rsidP="00B2745C">
      <w:r>
        <w:t>XXXX</w:t>
      </w:r>
    </w:p>
    <w:p w14:paraId="718F2D93" w14:textId="59E3036B" w:rsidR="002712AB" w:rsidRDefault="002712AB" w:rsidP="007531CC"/>
    <w:sectPr w:rsidR="002712AB" w:rsidSect="006D6B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3EA71" w14:textId="77777777" w:rsidR="003D6584" w:rsidRDefault="003D6584">
      <w:r>
        <w:separator/>
      </w:r>
    </w:p>
  </w:endnote>
  <w:endnote w:type="continuationSeparator" w:id="0">
    <w:p w14:paraId="2E3C0DCF" w14:textId="77777777" w:rsidR="003D6584" w:rsidRDefault="003D6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23D79" w14:textId="77777777" w:rsidR="003D6584" w:rsidRDefault="003D6584">
      <w:r>
        <w:separator/>
      </w:r>
    </w:p>
  </w:footnote>
  <w:footnote w:type="continuationSeparator" w:id="0">
    <w:p w14:paraId="225A708B" w14:textId="77777777" w:rsidR="003D6584" w:rsidRDefault="003D65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D76E83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D76E83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qwUA+10o9ywAAAA="/>
  </w:docVars>
  <w:rsids>
    <w:rsidRoot w:val="00A36A40"/>
    <w:rsid w:val="00006170"/>
    <w:rsid w:val="00012D77"/>
    <w:rsid w:val="00052C45"/>
    <w:rsid w:val="000C2E9F"/>
    <w:rsid w:val="000D456B"/>
    <w:rsid w:val="001067DA"/>
    <w:rsid w:val="0014089A"/>
    <w:rsid w:val="00161A99"/>
    <w:rsid w:val="00194466"/>
    <w:rsid w:val="001B426F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D6584"/>
    <w:rsid w:val="003F483F"/>
    <w:rsid w:val="00433347"/>
    <w:rsid w:val="0045281F"/>
    <w:rsid w:val="00475A51"/>
    <w:rsid w:val="00484116"/>
    <w:rsid w:val="004B2DBF"/>
    <w:rsid w:val="004C6E6E"/>
    <w:rsid w:val="005D769F"/>
    <w:rsid w:val="006467B0"/>
    <w:rsid w:val="00695F2A"/>
    <w:rsid w:val="006B5078"/>
    <w:rsid w:val="006B743B"/>
    <w:rsid w:val="006D6B38"/>
    <w:rsid w:val="00702105"/>
    <w:rsid w:val="00736C53"/>
    <w:rsid w:val="00742C35"/>
    <w:rsid w:val="007531CC"/>
    <w:rsid w:val="007E6FB9"/>
    <w:rsid w:val="008563A6"/>
    <w:rsid w:val="008616C3"/>
    <w:rsid w:val="00880789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768CE"/>
    <w:rsid w:val="00A862B7"/>
    <w:rsid w:val="00A93F0B"/>
    <w:rsid w:val="00AB5C3A"/>
    <w:rsid w:val="00AC75B0"/>
    <w:rsid w:val="00B00E49"/>
    <w:rsid w:val="00B04632"/>
    <w:rsid w:val="00B1207E"/>
    <w:rsid w:val="00B2745C"/>
    <w:rsid w:val="00B306FF"/>
    <w:rsid w:val="00B44163"/>
    <w:rsid w:val="00B569FC"/>
    <w:rsid w:val="00B6633B"/>
    <w:rsid w:val="00B73713"/>
    <w:rsid w:val="00B824CC"/>
    <w:rsid w:val="00B90BEF"/>
    <w:rsid w:val="00BB0001"/>
    <w:rsid w:val="00BB2559"/>
    <w:rsid w:val="00C12E60"/>
    <w:rsid w:val="00C541B8"/>
    <w:rsid w:val="00C55374"/>
    <w:rsid w:val="00C752F0"/>
    <w:rsid w:val="00CC31A9"/>
    <w:rsid w:val="00CF2963"/>
    <w:rsid w:val="00CF78E2"/>
    <w:rsid w:val="00D76E83"/>
    <w:rsid w:val="00D82907"/>
    <w:rsid w:val="00D83C9E"/>
    <w:rsid w:val="00E836B3"/>
    <w:rsid w:val="00E87A5F"/>
    <w:rsid w:val="00EB2200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D93C27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D93C27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D93C27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D93C27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D93C27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556E8E"/>
    <w:rsid w:val="00A7795F"/>
    <w:rsid w:val="00D93C27"/>
    <w:rsid w:val="00E95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FF274A92E14557A0593748FAB7A1E9">
    <w:name w:val="BBFF274A92E14557A0593748FAB7A1E9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4</TotalTime>
  <Pages>1</Pages>
  <Words>301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Name</dc:creator>
  <cp:keywords/>
  <cp:lastModifiedBy>David Fuller</cp:lastModifiedBy>
  <cp:revision>6</cp:revision>
  <cp:lastPrinted>2004-04-02T18:06:00Z</cp:lastPrinted>
  <dcterms:created xsi:type="dcterms:W3CDTF">2021-12-18T15:55:00Z</dcterms:created>
  <dcterms:modified xsi:type="dcterms:W3CDTF">2021-12-20T16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